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C3179" w14:textId="43AA8A73" w:rsidR="001E1E2D" w:rsidRPr="00365255" w:rsidRDefault="00E601AD" w:rsidP="00A07D22">
      <w:pPr>
        <w:pStyle w:val="NoSpacing"/>
        <w:jc w:val="center"/>
        <w:rPr>
          <w:rFonts w:asciiTheme="minorEastAsia" w:hAnsiTheme="minorEastAsia" w:cs="Times New Roman"/>
          <w:b/>
          <w:bCs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簡式電腦</w:t>
      </w:r>
      <w:r w:rsidR="001E1E2D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自我效能</w:t>
      </w:r>
      <w:r w:rsidR="00461C6F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量表</w:t>
      </w:r>
      <w:r w:rsidR="007606B4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 xml:space="preserve"> </w:t>
      </w:r>
      <w:r w:rsidR="007606B4">
        <w:rPr>
          <w:rFonts w:ascii="DengXian" w:eastAsia="DengXian" w:hAnsi="DengXian" w:cs="Times New Roman" w:hint="eastAsia"/>
          <w:b/>
          <w:bCs/>
          <w:sz w:val="28"/>
          <w:szCs w:val="28"/>
          <w:lang w:eastAsia="zh-CN"/>
        </w:rPr>
        <w:t>–</w:t>
      </w:r>
      <w:r w:rsidR="007606B4">
        <w:rPr>
          <w:rFonts w:asciiTheme="minorEastAsia" w:hAnsiTheme="minorEastAsia" w:cs="Times New Roman"/>
          <w:b/>
          <w:bCs/>
          <w:sz w:val="28"/>
          <w:szCs w:val="28"/>
          <w:lang w:eastAsia="zh-CN"/>
        </w:rPr>
        <w:t xml:space="preserve"> </w:t>
      </w:r>
      <w:r w:rsidR="001E1E2D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簡</w:t>
      </w:r>
      <w:r w:rsidR="00461C6F" w:rsidRPr="00365255">
        <w:rPr>
          <w:rFonts w:asciiTheme="minorEastAsia" w:hAnsiTheme="minorEastAsia" w:cs="Times New Roman" w:hint="eastAsia"/>
          <w:b/>
          <w:bCs/>
          <w:sz w:val="28"/>
          <w:szCs w:val="28"/>
          <w:lang w:eastAsia="zh-CN"/>
        </w:rPr>
        <w:t>短版</w:t>
      </w:r>
    </w:p>
    <w:p w14:paraId="1C904B2B" w14:textId="45D6F11D" w:rsidR="00A07D22" w:rsidRPr="00A6244A" w:rsidRDefault="008B21B8" w:rsidP="008B21B8">
      <w:pPr>
        <w:pStyle w:val="NoSpacing"/>
        <w:jc w:val="center"/>
        <w:rPr>
          <w:rFonts w:ascii="Times New Roman" w:eastAsiaTheme="minorHAnsi" w:hAnsi="Times New Roman" w:cs="Times New Roman"/>
          <w:b/>
          <w:bCs/>
          <w:sz w:val="24"/>
          <w:szCs w:val="24"/>
          <w:lang w:eastAsia="zh-CN"/>
        </w:rPr>
      </w:pPr>
      <w:r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Brief Inventory of Technology Self-Efficacy </w:t>
      </w:r>
      <w:r w:rsidR="00B57D7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 Short Form </w:t>
      </w:r>
      <w:r w:rsidR="00B57D7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 w:rsidR="00AF44F0"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Traditional </w:t>
      </w:r>
      <w:r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 xml:space="preserve">Chinese </w:t>
      </w:r>
      <w:r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br/>
        <w:t>(BITS-SF-T</w:t>
      </w:r>
      <w:r w:rsidR="00AF44F0" w:rsidRPr="00A6244A">
        <w:rPr>
          <w:rFonts w:ascii="Times New Roman" w:eastAsiaTheme="minorHAnsi" w:hAnsi="Times New Roman" w:cs="Times New Roman"/>
          <w:b/>
          <w:bCs/>
          <w:sz w:val="24"/>
          <w:szCs w:val="24"/>
          <w:lang w:eastAsia="zh-CN"/>
        </w:rPr>
        <w:t>C</w:t>
      </w:r>
      <w:r w:rsidRPr="00A6244A">
        <w:rPr>
          <w:rFonts w:ascii="Times New Roman" w:eastAsiaTheme="minorHAnsi" w:hAnsi="Times New Roman" w:cs="Times New Roman" w:hint="eastAsia"/>
          <w:b/>
          <w:bCs/>
          <w:sz w:val="24"/>
          <w:szCs w:val="24"/>
          <w:lang w:eastAsia="zh-CN"/>
        </w:rPr>
        <w:t>)</w:t>
      </w:r>
    </w:p>
    <w:p w14:paraId="0A804807" w14:textId="77777777" w:rsidR="008B21B8" w:rsidRPr="00365255" w:rsidRDefault="008B21B8" w:rsidP="00A07D22">
      <w:pPr>
        <w:pStyle w:val="NoSpacing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B3489C4" w14:textId="7402E83A" w:rsidR="001A706B" w:rsidRPr="00365255" w:rsidRDefault="001A706B" w:rsidP="00A07D22">
      <w:pPr>
        <w:pStyle w:val="NoSpacing"/>
        <w:rPr>
          <w:rFonts w:asciiTheme="minorEastAsia" w:hAnsiTheme="minorEastAsia" w:cs="Times New Roman"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針對以下每一項陳述，</w:t>
      </w:r>
      <w:r w:rsidR="003D5F88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請表明您</w:t>
      </w:r>
      <w:r w:rsidR="00967260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是否相信</w:t>
      </w:r>
      <w:r w:rsidR="003D5F88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自己能夠完成這項活動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。答案</w:t>
      </w:r>
      <w:r w:rsidR="00967260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沒</w:t>
      </w:r>
      <w:r w:rsidR="005272D8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有正確或錯誤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之分。</w:t>
      </w:r>
    </w:p>
    <w:p w14:paraId="7F335D35" w14:textId="2FF3E335" w:rsidR="00251426" w:rsidRPr="00365255" w:rsidRDefault="00251426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0"/>
          <w:szCs w:val="20"/>
          <w:lang w:eastAsia="zh-CN"/>
        </w:rPr>
      </w:pPr>
    </w:p>
    <w:p w14:paraId="3A602C4A" w14:textId="7A26D58C" w:rsidR="00D243E5" w:rsidRPr="00365255" w:rsidRDefault="00D243E5" w:rsidP="00D243E5">
      <w:pPr>
        <w:pStyle w:val="NoSpacing"/>
        <w:widowControl w:val="0"/>
        <w:pBdr>
          <w:bottom w:val="single" w:sz="12" w:space="1" w:color="auto"/>
        </w:pBdr>
        <w:rPr>
          <w:rFonts w:asciiTheme="minorEastAsia" w:hAnsiTheme="minorEastAsia" w:cs="Times New Roman"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</w:t>
      </w:r>
      <w:r w:rsidR="00365255">
        <w:rPr>
          <w:rFonts w:asciiTheme="minorEastAsia" w:hAnsiTheme="minorEastAsia" w:cs="Times New Roman"/>
          <w:sz w:val="28"/>
          <w:szCs w:val="28"/>
          <w:lang w:eastAsia="zh-CN"/>
        </w:rPr>
        <w:t xml:space="preserve"> 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</w:t>
      </w:r>
      <w:r w:rsidR="00365255">
        <w:rPr>
          <w:noProof/>
        </w:rPr>
        <w:drawing>
          <wp:inline distT="0" distB="0" distL="0" distR="0" wp14:anchorId="1B12EEED" wp14:editId="2758129F">
            <wp:extent cx="317500" cy="314325"/>
            <wp:effectExtent l="0" t="0" r="635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                                      </w:t>
      </w:r>
      <w:r w:rsidR="00365255">
        <w:rPr>
          <w:rFonts w:asciiTheme="minorEastAsia" w:hAnsiTheme="minorEastAsia" w:cs="Times New Roman"/>
          <w:sz w:val="28"/>
          <w:szCs w:val="28"/>
          <w:lang w:eastAsia="zh-CN"/>
        </w:rPr>
        <w:t xml:space="preserve">  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</w:t>
      </w:r>
      <w:r w:rsidR="00365255">
        <w:rPr>
          <w:noProof/>
        </w:rPr>
        <w:drawing>
          <wp:inline distT="0" distB="0" distL="0" distR="0" wp14:anchorId="67093EEE" wp14:editId="16671F5C">
            <wp:extent cx="317500" cy="3175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31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70DDD" w14:textId="332F13D6" w:rsidR="00C2281F" w:rsidRPr="00365255" w:rsidRDefault="0007108D" w:rsidP="00D243E5">
      <w:pPr>
        <w:pStyle w:val="NoSpacing"/>
        <w:widowControl w:val="0"/>
        <w:pBdr>
          <w:bottom w:val="single" w:sz="12" w:space="1" w:color="auto"/>
        </w:pBdr>
        <w:jc w:val="center"/>
        <w:rPr>
          <w:rFonts w:asciiTheme="minorEastAsia" w:hAnsiTheme="minorEastAsia" w:cs="Times New Roman"/>
          <w:sz w:val="28"/>
          <w:szCs w:val="28"/>
          <w:lang w:eastAsia="zh-CN"/>
        </w:rPr>
      </w:pP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我相信我能做到。</w:t>
      </w:r>
      <w:r w:rsidR="00D243E5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  </w:t>
      </w:r>
      <w:r w:rsidR="00393E4C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</w:t>
      </w:r>
      <w:r w:rsidR="00D243E5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</w:t>
      </w:r>
      <w:r w:rsidR="00393E4C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</w:t>
      </w:r>
      <w:r w:rsidR="00D243E5"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 xml:space="preserve">             </w:t>
      </w:r>
      <w:r w:rsidRPr="00365255">
        <w:rPr>
          <w:rFonts w:asciiTheme="minorEastAsia" w:hAnsiTheme="minorEastAsia" w:cs="Times New Roman" w:hint="eastAsia"/>
          <w:sz w:val="28"/>
          <w:szCs w:val="28"/>
          <w:lang w:eastAsia="zh-CN"/>
        </w:rPr>
        <w:t>我不相信我能做到。</w:t>
      </w:r>
    </w:p>
    <w:p w14:paraId="7F2B87FB" w14:textId="77777777" w:rsidR="00D243E5" w:rsidRPr="00365255" w:rsidRDefault="00D243E5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0"/>
          <w:szCs w:val="20"/>
          <w:lang w:eastAsia="zh-CN"/>
        </w:rPr>
      </w:pPr>
    </w:p>
    <w:p w14:paraId="708BB9DB" w14:textId="56FD6BE7" w:rsidR="00251426" w:rsidRPr="00365255" w:rsidRDefault="00251426" w:rsidP="00293428">
      <w:pPr>
        <w:pStyle w:val="NoSpacing"/>
        <w:widowControl w:val="0"/>
        <w:rPr>
          <w:rFonts w:ascii="Times New Roman" w:hAnsi="Times New Roman" w:cs="Times New Roman"/>
          <w:sz w:val="20"/>
          <w:szCs w:val="20"/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48"/>
        <w:gridCol w:w="765"/>
        <w:gridCol w:w="765"/>
      </w:tblGrid>
      <w:tr w:rsidR="00FE57AA" w14:paraId="61975E65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90823" w14:textId="5B9EA698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1. </w:t>
            </w:r>
            <w:r w:rsidR="00F265B7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E469A1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</w:t>
            </w:r>
            <w:r w:rsidR="00F265B7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使用電腦的工作管理員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A299D" w14:textId="5F6E1E8B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5C0C440" wp14:editId="097EC592">
                  <wp:extent cx="234950" cy="2317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B5276" w14:textId="6BA70130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ED0EF55" wp14:editId="465CA807">
                  <wp:extent cx="234950" cy="2349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6248E507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D2741" w14:textId="6B875D5C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2. </w:t>
            </w:r>
            <w:r w:rsidR="00C067A9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我</w:t>
            </w:r>
            <w:r w:rsidR="00E469A1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會</w:t>
            </w:r>
            <w:r w:rsidR="00F265B7" w:rsidRPr="00F265B7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重啟電腦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7A4EF" w14:textId="0536DDEA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07351E8" wp14:editId="6A457217">
                  <wp:extent cx="234950" cy="2317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F20C5" w14:textId="029FFBFE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7DD338A" wp14:editId="1E356CE9">
                  <wp:extent cx="234950" cy="2349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008788B9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737FA" w14:textId="580C3A64" w:rsidR="00827BEF" w:rsidRPr="0029132F" w:rsidRDefault="00827BEF" w:rsidP="003D5F88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3. </w:t>
            </w:r>
            <w:r w:rsidR="0053507B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使</w:t>
            </w:r>
            <w:r w:rsidR="0053507B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用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多種</w:t>
            </w:r>
            <w:r w:rsidR="003D5F88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程式設計</w:t>
            </w:r>
            <w:r w:rsidR="0053507B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語言寫程式碼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B4404" w14:textId="405AFCC9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3D6423FD" wp14:editId="5CC65941">
                  <wp:extent cx="234950" cy="23177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D3142" w14:textId="4641A4E0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29BA5B8" wp14:editId="57006C25">
                  <wp:extent cx="234950" cy="2349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3A96F835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4C937" w14:textId="2C4313C8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4. </w:t>
            </w:r>
            <w:r w:rsidR="00C067A9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我</w:t>
            </w:r>
            <w:r w:rsidR="00E469A1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會</w:t>
            </w:r>
            <w:r w:rsidR="00DE11FD" w:rsidRPr="00DE11FD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瀏覽網際網路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84308" w14:textId="1574739E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7616FE3" wp14:editId="38224316">
                  <wp:extent cx="234950" cy="2317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07F79" w14:textId="041D7A13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4ABB02C" wp14:editId="619AA0F3">
                  <wp:extent cx="234950" cy="2349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4D074436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CEC62" w14:textId="68290503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5. 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E469A1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設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置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路由器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5515C" w14:textId="3468F703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A86AC92" wp14:editId="7B52D958">
                  <wp:extent cx="234950" cy="2317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EDD29" w14:textId="0496AFEE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6131426" wp14:editId="4E0A84D5">
                  <wp:extent cx="234950" cy="2349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7BEF" w14:paraId="2F1AF8D7" w14:textId="77777777" w:rsidTr="005430E6">
        <w:trPr>
          <w:trHeight w:val="450"/>
          <w:jc w:val="center"/>
        </w:trPr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0AF0C" w14:textId="3854D58B" w:rsidR="00827BEF" w:rsidRPr="0029132F" w:rsidRDefault="00827BEF" w:rsidP="00555650">
            <w:pPr>
              <w:pStyle w:val="NoSpacing"/>
              <w:widowControl w:val="0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29132F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 xml:space="preserve">6. 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我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會超頻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使</w:t>
            </w:r>
            <w:r w:rsidR="00160B3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用</w:t>
            </w:r>
            <w:r w:rsidR="00C067A9" w:rsidRPr="00365255">
              <w:rPr>
                <w:rFonts w:asciiTheme="minorEastAsia" w:hAnsiTheme="minorEastAsia" w:cs="Times New Roman" w:hint="eastAsia"/>
                <w:sz w:val="28"/>
                <w:szCs w:val="28"/>
                <w:lang w:eastAsia="zh-CN"/>
              </w:rPr>
              <w:t>電腦。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3AA0" w14:textId="14155AFB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C0C5829" wp14:editId="098A2761">
                  <wp:extent cx="234950" cy="23177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DC8BE" w14:textId="59591B46" w:rsidR="00827BEF" w:rsidRPr="000A7981" w:rsidRDefault="00365255" w:rsidP="000A7981">
            <w:pPr>
              <w:pStyle w:val="NoSpacing"/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7722573" wp14:editId="7DC7140C">
                  <wp:extent cx="234950" cy="2349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" cy="23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B6EA9F" w14:textId="48B11B5F" w:rsidR="00572895" w:rsidRPr="00365255" w:rsidRDefault="00572895" w:rsidP="00293428">
      <w:pPr>
        <w:pStyle w:val="NoSpacing"/>
        <w:widowControl w:val="0"/>
        <w:pBdr>
          <w:bottom w:val="single" w:sz="12" w:space="1" w:color="auto"/>
        </w:pBdr>
        <w:rPr>
          <w:rFonts w:ascii="Times New Roman" w:hAnsi="Times New Roman" w:cs="Times New Roman"/>
          <w:sz w:val="20"/>
          <w:szCs w:val="20"/>
          <w:lang w:eastAsia="zh-CN"/>
        </w:rPr>
      </w:pPr>
    </w:p>
    <w:p w14:paraId="0E88B0A2" w14:textId="77777777" w:rsidR="00096512" w:rsidRPr="00365255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4C7AA9FD" w14:textId="0A89D264" w:rsidR="00096512" w:rsidRPr="00096512" w:rsidRDefault="0034492E" w:rsidP="00096512">
      <w:pPr>
        <w:widowControl w:val="0"/>
        <w:spacing w:before="60" w:after="0" w:line="240" w:lineRule="auto"/>
        <w:jc w:val="center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 w:hint="eastAsia"/>
          <w:sz w:val="28"/>
          <w:szCs w:val="28"/>
          <w:lang w:eastAsia="zh-CN"/>
        </w:rPr>
        <w:t>計</w:t>
      </w:r>
      <w:r w:rsidR="00760DDF">
        <w:rPr>
          <w:rFonts w:ascii="Times New Roman" w:hAnsi="Times New Roman" w:cs="Times New Roman" w:hint="eastAsia"/>
          <w:sz w:val="28"/>
          <w:szCs w:val="28"/>
          <w:lang w:eastAsia="zh-CN"/>
        </w:rPr>
        <w:t>分</w:t>
      </w:r>
    </w:p>
    <w:p w14:paraId="18D81CF3" w14:textId="211EB284" w:rsidR="00096512" w:rsidRPr="00096512" w:rsidRDefault="003223D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 w:hint="eastAsia"/>
          <w:sz w:val="28"/>
          <w:szCs w:val="28"/>
          <w:lang w:eastAsia="zh-CN"/>
        </w:rPr>
        <w:t>將回答為</w:t>
      </w:r>
      <w:r w:rsidRPr="003223D2">
        <w:rPr>
          <w:rFonts w:ascii="Times New Roman" w:hAnsi="Times New Roman" w:cs="Times New Roman" w:hint="eastAsia"/>
          <w:sz w:val="28"/>
          <w:szCs w:val="28"/>
          <w:lang w:eastAsia="zh-CN"/>
        </w:rPr>
        <w:t>「是」</w:t>
      </w:r>
      <w:r>
        <w:rPr>
          <w:rFonts w:ascii="Times New Roman" w:hAnsi="Times New Roman" w:cs="Times New Roman" w:hint="eastAsia"/>
          <w:sz w:val="28"/>
          <w:szCs w:val="28"/>
          <w:lang w:eastAsia="zh-CN"/>
        </w:rPr>
        <w:t>的各項</w:t>
      </w:r>
      <w:r w:rsidRPr="003223D2">
        <w:rPr>
          <w:rFonts w:ascii="Times New Roman" w:hAnsi="Times New Roman" w:cs="Times New Roman" w:hint="eastAsia"/>
          <w:sz w:val="28"/>
          <w:szCs w:val="28"/>
          <w:lang w:eastAsia="zh-CN"/>
        </w:rPr>
        <w:t>相加</w:t>
      </w:r>
      <w:r>
        <w:rPr>
          <w:rFonts w:ascii="Times New Roman" w:hAnsi="Times New Roman" w:cs="Times New Roman" w:hint="eastAsia"/>
          <w:sz w:val="28"/>
          <w:szCs w:val="28"/>
          <w:lang w:eastAsia="zh-CN"/>
        </w:rPr>
        <w:t>，得到最後的分數</w:t>
      </w:r>
      <w:r w:rsidRPr="003223D2">
        <w:rPr>
          <w:rFonts w:ascii="Times New Roman" w:hAnsi="Times New Roman" w:cs="Times New Roman" w:hint="eastAsia"/>
          <w:sz w:val="28"/>
          <w:szCs w:val="28"/>
          <w:lang w:eastAsia="zh-CN"/>
        </w:rPr>
        <w:t>。</w:t>
      </w:r>
    </w:p>
    <w:p w14:paraId="35DB63C1" w14:textId="77777777" w:rsidR="00096512" w:rsidRPr="00365255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3C8EB5E9" w14:textId="3CDC0483" w:rsidR="00096512" w:rsidRPr="00096512" w:rsidRDefault="003223D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姓名</w:t>
      </w:r>
      <w:r w:rsidR="00096512" w:rsidRPr="00096512">
        <w:rPr>
          <w:rFonts w:ascii="Times New Roman" w:hAnsi="Times New Roman" w:cs="Times New Roman" w:hint="eastAsia"/>
          <w:sz w:val="36"/>
          <w:szCs w:val="36"/>
          <w:lang w:eastAsia="zh-CN"/>
        </w:rPr>
        <w:t>___________________________________________</w:t>
      </w:r>
    </w:p>
    <w:p w14:paraId="49E57A78" w14:textId="77777777" w:rsidR="00096512" w:rsidRPr="00365255" w:rsidRDefault="0009651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3982ABC" w14:textId="64FB0BAE" w:rsidR="00096512" w:rsidRPr="00096512" w:rsidRDefault="003223D2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bCs/>
          <w:sz w:val="36"/>
          <w:szCs w:val="36"/>
          <w:lang w:eastAsia="zh-CN"/>
        </w:rPr>
        <w:t>得分</w:t>
      </w:r>
      <w:r w:rsidR="00096512" w:rsidRPr="00096512">
        <w:rPr>
          <w:rFonts w:ascii="Times New Roman" w:hAnsi="Times New Roman" w:cs="Times New Roman" w:hint="eastAsia"/>
          <w:sz w:val="36"/>
          <w:szCs w:val="36"/>
          <w:lang w:eastAsia="zh-CN"/>
        </w:rPr>
        <w:t>_____</w:t>
      </w:r>
    </w:p>
    <w:p w14:paraId="7FAC194D" w14:textId="77777777" w:rsidR="00096512" w:rsidRPr="00365255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853A938" w14:textId="7ECE8262" w:rsidR="00096512" w:rsidRPr="00096512" w:rsidRDefault="00267867" w:rsidP="00096512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eastAsia="zh-CN"/>
        </w:rPr>
      </w:pPr>
      <w:r w:rsidRPr="00267867">
        <w:rPr>
          <w:rFonts w:ascii="Times New Roman" w:hAnsi="Times New Roman" w:cs="Times New Roman" w:hint="eastAsia"/>
          <w:sz w:val="28"/>
          <w:szCs w:val="28"/>
          <w:lang w:eastAsia="zh-CN"/>
        </w:rPr>
        <w:t>分數對應於以下級別</w:t>
      </w:r>
      <w:r>
        <w:rPr>
          <w:rFonts w:ascii="Times New Roman" w:hAnsi="Times New Roman" w:cs="Times New Roman" w:hint="eastAsia"/>
          <w:sz w:val="28"/>
          <w:szCs w:val="28"/>
          <w:lang w:eastAsia="zh-CN"/>
        </w:rPr>
        <w:t>：</w:t>
      </w:r>
    </w:p>
    <w:p w14:paraId="0C8F81C5" w14:textId="77777777" w:rsidR="00096512" w:rsidRPr="00365255" w:rsidRDefault="00096512" w:rsidP="00096512">
      <w:pPr>
        <w:widowControl w:val="0"/>
        <w:spacing w:after="0" w:line="240" w:lineRule="auto"/>
        <w:rPr>
          <w:rFonts w:ascii="Times New Roman" w:hAnsi="Times New Roman" w:cs="Times New Roman"/>
          <w:sz w:val="6"/>
          <w:szCs w:val="6"/>
          <w:lang w:eastAsia="zh-CN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96512" w:rsidRPr="00096512" w14:paraId="14E5A4EE" w14:textId="77777777" w:rsidTr="00154D80">
        <w:tc>
          <w:tcPr>
            <w:tcW w:w="1558" w:type="dxa"/>
            <w:vAlign w:val="center"/>
          </w:tcPr>
          <w:p w14:paraId="78720D6C" w14:textId="34302AB1" w:rsidR="00427ECF" w:rsidRPr="00427ECF" w:rsidRDefault="00F00FB7" w:rsidP="00427ECF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F00FB7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外行級</w:t>
            </w:r>
          </w:p>
        </w:tc>
        <w:tc>
          <w:tcPr>
            <w:tcW w:w="1558" w:type="dxa"/>
            <w:vAlign w:val="center"/>
          </w:tcPr>
          <w:p w14:paraId="4A79E48A" w14:textId="4200EB23" w:rsidR="00096512" w:rsidRPr="00096512" w:rsidRDefault="00627DE9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新手級</w:t>
            </w:r>
          </w:p>
        </w:tc>
        <w:tc>
          <w:tcPr>
            <w:tcW w:w="1558" w:type="dxa"/>
            <w:vAlign w:val="center"/>
          </w:tcPr>
          <w:p w14:paraId="41416929" w14:textId="63773B8A" w:rsidR="00096512" w:rsidRPr="00096512" w:rsidRDefault="00627DE9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新手級至進階</w:t>
            </w:r>
            <w:r w:rsidR="00393E4C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級</w:t>
            </w:r>
          </w:p>
        </w:tc>
        <w:tc>
          <w:tcPr>
            <w:tcW w:w="1558" w:type="dxa"/>
            <w:vAlign w:val="center"/>
          </w:tcPr>
          <w:p w14:paraId="056C1A5F" w14:textId="7B90220D" w:rsidR="00096512" w:rsidRPr="00096512" w:rsidRDefault="00627DE9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進階</w:t>
            </w:r>
            <w:r w:rsidR="00393E4C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級</w:t>
            </w:r>
          </w:p>
        </w:tc>
        <w:tc>
          <w:tcPr>
            <w:tcW w:w="1559" w:type="dxa"/>
            <w:vAlign w:val="center"/>
          </w:tcPr>
          <w:p w14:paraId="1F3C6523" w14:textId="7801E3E1" w:rsidR="00096512" w:rsidRPr="00096512" w:rsidRDefault="00627DE9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進階</w:t>
            </w:r>
            <w:r w:rsidR="00393E4C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級</w:t>
            </w: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至專家級</w:t>
            </w:r>
          </w:p>
        </w:tc>
        <w:tc>
          <w:tcPr>
            <w:tcW w:w="1559" w:type="dxa"/>
            <w:vAlign w:val="center"/>
          </w:tcPr>
          <w:p w14:paraId="6B00B326" w14:textId="6B6076B6" w:rsidR="00096512" w:rsidRPr="00096512" w:rsidRDefault="00627DE9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專家級</w:t>
            </w:r>
          </w:p>
        </w:tc>
      </w:tr>
      <w:tr w:rsidR="00096512" w:rsidRPr="00096512" w14:paraId="31D80D00" w14:textId="77777777" w:rsidTr="00154D80">
        <w:tc>
          <w:tcPr>
            <w:tcW w:w="1558" w:type="dxa"/>
          </w:tcPr>
          <w:p w14:paraId="48F4F622" w14:textId="77777777" w:rsidR="00096512" w:rsidRPr="00096512" w:rsidRDefault="00096512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0</w:t>
            </w:r>
          </w:p>
        </w:tc>
        <w:tc>
          <w:tcPr>
            <w:tcW w:w="1558" w:type="dxa"/>
          </w:tcPr>
          <w:p w14:paraId="78934E9D" w14:textId="7661DA56" w:rsidR="00096512" w:rsidRPr="00154A6E" w:rsidRDefault="00154A6E" w:rsidP="00154A6E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1-</w:t>
            </w:r>
            <w:r w:rsidR="00096512" w:rsidRPr="00154A6E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1558" w:type="dxa"/>
          </w:tcPr>
          <w:p w14:paraId="463BDC30" w14:textId="77777777" w:rsidR="00096512" w:rsidRPr="00096512" w:rsidRDefault="00096512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1558" w:type="dxa"/>
          </w:tcPr>
          <w:p w14:paraId="017B00B9" w14:textId="77777777" w:rsidR="00096512" w:rsidRPr="00096512" w:rsidRDefault="00096512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1559" w:type="dxa"/>
          </w:tcPr>
          <w:p w14:paraId="66D7602B" w14:textId="77777777" w:rsidR="00096512" w:rsidRPr="00096512" w:rsidRDefault="00096512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1559" w:type="dxa"/>
          </w:tcPr>
          <w:p w14:paraId="6F913CD8" w14:textId="77777777" w:rsidR="00096512" w:rsidRPr="00096512" w:rsidRDefault="00096512" w:rsidP="00096512">
            <w:pPr>
              <w:widowControl w:val="0"/>
              <w:jc w:val="center"/>
              <w:rPr>
                <w:rFonts w:ascii="Times New Roman" w:hAnsi="Times New Roman" w:cs="Times New Roman"/>
                <w:sz w:val="28"/>
                <w:szCs w:val="28"/>
                <w:lang w:eastAsia="zh-CN"/>
              </w:rPr>
            </w:pPr>
            <w:r w:rsidRPr="00096512">
              <w:rPr>
                <w:rFonts w:ascii="Times New Roman" w:hAnsi="Times New Roman" w:cs="Times New Roman" w:hint="eastAsia"/>
                <w:sz w:val="28"/>
                <w:szCs w:val="28"/>
                <w:lang w:eastAsia="zh-CN"/>
              </w:rPr>
              <w:t>6</w:t>
            </w:r>
          </w:p>
        </w:tc>
      </w:tr>
    </w:tbl>
    <w:p w14:paraId="0E98CED5" w14:textId="7649CCF1" w:rsidR="006A1385" w:rsidRPr="00365255" w:rsidRDefault="006A1385" w:rsidP="00365255">
      <w:pPr>
        <w:pStyle w:val="NoSpacing"/>
        <w:widowControl w:val="0"/>
        <w:spacing w:before="60"/>
        <w:jc w:val="center"/>
        <w:rPr>
          <w:rFonts w:ascii="Times New Roman" w:hAnsi="Times New Roman" w:cs="Times New Roman"/>
          <w:sz w:val="2"/>
          <w:szCs w:val="2"/>
          <w:lang w:eastAsia="zh-CN"/>
        </w:rPr>
      </w:pPr>
    </w:p>
    <w:sectPr w:rsidR="006A1385" w:rsidRPr="0036525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9D490" w14:textId="77777777" w:rsidR="006A4680" w:rsidRDefault="006A4680" w:rsidP="0025392B">
      <w:pPr>
        <w:spacing w:after="0" w:line="240" w:lineRule="auto"/>
      </w:pPr>
      <w:r>
        <w:separator/>
      </w:r>
    </w:p>
  </w:endnote>
  <w:endnote w:type="continuationSeparator" w:id="0">
    <w:p w14:paraId="3102F3F9" w14:textId="77777777" w:rsidR="006A4680" w:rsidRDefault="006A4680" w:rsidP="00253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線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A00002BF" w:usb1="38CF7CFA" w:usb2="00000016" w:usb3="00000000" w:csb0="0004000F" w:csb1="00000000"/>
  </w:font>
  <w:font w:name="等線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8C5D9" w14:textId="77777777" w:rsidR="00E3366C" w:rsidRDefault="00E336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F1C8" w14:textId="77777777" w:rsidR="008815BC" w:rsidRPr="00293428" w:rsidRDefault="008815BC" w:rsidP="006A1385">
    <w:pPr>
      <w:pStyle w:val="NoSpacing"/>
      <w:widowControl w:val="0"/>
      <w:jc w:val="center"/>
      <w:rPr>
        <w:rFonts w:ascii="Times New Roman" w:hAnsi="Times New Roman" w:cs="Times New Roman"/>
        <w:sz w:val="24"/>
        <w:szCs w:val="24"/>
      </w:rPr>
    </w:pPr>
    <w:r w:rsidRPr="00293428">
      <w:rPr>
        <w:rFonts w:ascii="Times New Roman" w:hAnsi="Times New Roman" w:cs="Times New Roman"/>
        <w:sz w:val="24"/>
        <w:szCs w:val="24"/>
      </w:rPr>
      <w:t>© Arne Weigold</w:t>
    </w:r>
  </w:p>
  <w:p w14:paraId="529C3649" w14:textId="68943B32" w:rsidR="008815BC" w:rsidRDefault="006C4D38" w:rsidP="006C4D38">
    <w:pPr>
      <w:pStyle w:val="NoSpacing"/>
      <w:widowControl w:val="0"/>
      <w:jc w:val="center"/>
      <w:rPr>
        <w:rFonts w:ascii="Times New Roman" w:hAnsi="Times New Roman" w:cs="Times New Roman"/>
        <w:sz w:val="20"/>
        <w:szCs w:val="20"/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5978F1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6C4D38">
      <w:rPr>
        <w:rFonts w:ascii="Times New Roman" w:hAnsi="Times New Roman" w:cs="Times New Roman" w:hint="eastAsia"/>
        <w:sz w:val="20"/>
        <w:szCs w:val="20"/>
        <w:lang w:eastAsia="zh-CN"/>
      </w:rPr>
      <w:t>受版權保護。保留所有權利。</w:t>
    </w:r>
  </w:p>
  <w:p w14:paraId="7F690376" w14:textId="7940E0F1" w:rsidR="008815BC" w:rsidRDefault="00A3169D" w:rsidP="006A1385">
    <w:pPr>
      <w:pStyle w:val="Footer"/>
      <w:jc w:val="center"/>
      <w:rPr>
        <w:lang w:eastAsia="zh-CN"/>
      </w:rPr>
    </w:pPr>
    <w:r>
      <w:rPr>
        <w:rFonts w:ascii="Times New Roman" w:hAnsi="Times New Roman" w:cs="Times New Roman" w:hint="eastAsia"/>
        <w:sz w:val="20"/>
        <w:szCs w:val="20"/>
        <w:lang w:eastAsia="zh-CN"/>
      </w:rPr>
      <w:t>本</w:t>
    </w:r>
    <w:r w:rsidR="005978F1">
      <w:rPr>
        <w:rFonts w:ascii="Times New Roman" w:hAnsi="Times New Roman" w:cs="Times New Roman" w:hint="eastAsia"/>
        <w:sz w:val="20"/>
        <w:szCs w:val="20"/>
        <w:lang w:eastAsia="zh-CN"/>
      </w:rPr>
      <w:t>評測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可</w:t>
    </w:r>
    <w:r w:rsidR="007B1C84">
      <w:rPr>
        <w:rFonts w:ascii="Times New Roman" w:hAnsi="Times New Roman" w:cs="Times New Roman" w:hint="eastAsia"/>
        <w:sz w:val="20"/>
        <w:szCs w:val="20"/>
        <w:lang w:eastAsia="zh-CN"/>
      </w:rPr>
      <w:t>登陸</w:t>
    </w:r>
    <w:hyperlink r:id="rId1" w:history="1">
      <w:r w:rsidRPr="00E3366C">
        <w:rPr>
          <w:rStyle w:val="Hyperlink"/>
          <w:rFonts w:ascii="Times New Roman" w:hAnsi="Times New Roman" w:cs="Times New Roman" w:hint="eastAsia"/>
          <w:sz w:val="20"/>
          <w:szCs w:val="20"/>
          <w:lang w:eastAsia="zh-CN"/>
        </w:rPr>
        <w:t>www.bitssurvey.com</w:t>
      </w:r>
    </w:hyperlink>
    <w:r>
      <w:rPr>
        <w:rFonts w:ascii="Times New Roman" w:hAnsi="Times New Roman" w:cs="Times New Roman" w:hint="eastAsia"/>
        <w:sz w:val="20"/>
        <w:szCs w:val="20"/>
        <w:lang w:eastAsia="zh-CN"/>
      </w:rPr>
      <w:t>獲得，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非商業用途</w:t>
    </w:r>
    <w:r>
      <w:rPr>
        <w:rFonts w:ascii="Times New Roman" w:hAnsi="Times New Roman" w:cs="Times New Roman" w:hint="eastAsia"/>
        <w:sz w:val="20"/>
        <w:szCs w:val="20"/>
        <w:lang w:eastAsia="zh-CN"/>
      </w:rPr>
      <w:t>可免費使用</w:t>
    </w:r>
    <w:r w:rsidRPr="00A3169D">
      <w:rPr>
        <w:rFonts w:ascii="Times New Roman" w:hAnsi="Times New Roman" w:cs="Times New Roman" w:hint="eastAsia"/>
        <w:sz w:val="20"/>
        <w:szCs w:val="20"/>
        <w:lang w:eastAsia="zh-CN"/>
      </w:rPr>
      <w:t>。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F370C" w14:textId="77777777" w:rsidR="00E3366C" w:rsidRDefault="00E336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8F422" w14:textId="77777777" w:rsidR="006A4680" w:rsidRDefault="006A4680" w:rsidP="0025392B">
      <w:pPr>
        <w:spacing w:after="0" w:line="240" w:lineRule="auto"/>
      </w:pPr>
      <w:r>
        <w:separator/>
      </w:r>
    </w:p>
  </w:footnote>
  <w:footnote w:type="continuationSeparator" w:id="0">
    <w:p w14:paraId="283A5066" w14:textId="77777777" w:rsidR="006A4680" w:rsidRDefault="006A4680" w:rsidP="00253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E49CA" w14:textId="77777777" w:rsidR="00E3366C" w:rsidRDefault="00E336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EC42F" w14:textId="4CC53AFB" w:rsidR="00FB38DE" w:rsidRPr="0025392B" w:rsidRDefault="00C11789" w:rsidP="00C11789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eastAsia="zh-CN"/>
      </w:rPr>
      <w:drawing>
        <wp:inline distT="0" distB="0" distL="0" distR="0" wp14:anchorId="2A4EFC2C" wp14:editId="61D2643F">
          <wp:extent cx="2127250" cy="47625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72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position w:val="22"/>
        <w:sz w:val="24"/>
        <w:szCs w:val="24"/>
      </w:rPr>
      <w:t xml:space="preserve">                        </w:t>
    </w:r>
    <w:r w:rsidR="00A57FE9">
      <w:rPr>
        <w:rFonts w:ascii="Times New Roman" w:hAnsi="Times New Roman" w:cs="Times New Roman"/>
        <w:position w:val="22"/>
        <w:sz w:val="24"/>
        <w:szCs w:val="24"/>
      </w:rPr>
      <w:t xml:space="preserve">           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                </w:t>
    </w:r>
    <w:r w:rsidR="005F1E6D">
      <w:rPr>
        <w:rFonts w:ascii="Times New Roman" w:hAnsi="Times New Roman" w:cs="Times New Roman"/>
        <w:position w:val="22"/>
        <w:sz w:val="24"/>
        <w:szCs w:val="24"/>
      </w:rPr>
      <w:t xml:space="preserve">  </w:t>
    </w:r>
    <w:r>
      <w:rPr>
        <w:rFonts w:ascii="Times New Roman" w:hAnsi="Times New Roman" w:cs="Times New Roman"/>
        <w:position w:val="22"/>
        <w:sz w:val="24"/>
        <w:szCs w:val="24"/>
      </w:rPr>
      <w:t xml:space="preserve">     </w:t>
    </w:r>
    <w:r w:rsidR="00B26C9A">
      <w:rPr>
        <w:rFonts w:ascii="Times New Roman" w:hAnsi="Times New Roman" w:cs="Times New Roman"/>
        <w:position w:val="22"/>
        <w:sz w:val="24"/>
        <w:szCs w:val="24"/>
      </w:rPr>
      <w:t xml:space="preserve"> </w:t>
    </w:r>
    <w:r>
      <w:rPr>
        <w:rFonts w:ascii="Times New Roman" w:hAnsi="Times New Roman" w:cs="Times New Roman"/>
        <w:position w:val="22"/>
        <w:sz w:val="24"/>
        <w:szCs w:val="24"/>
      </w:rPr>
      <w:t xml:space="preserve"> </w:t>
    </w:r>
    <w:r w:rsidR="006A1385" w:rsidRPr="00C11789">
      <w:rPr>
        <w:rFonts w:ascii="Times New Roman" w:hAnsi="Times New Roman" w:cs="Times New Roman"/>
        <w:position w:val="22"/>
        <w:sz w:val="24"/>
        <w:szCs w:val="24"/>
      </w:rPr>
      <w:t>BITS</w:t>
    </w:r>
    <w:r w:rsidR="00B3090E" w:rsidRPr="00C11789">
      <w:rPr>
        <w:rFonts w:ascii="Times New Roman" w:hAnsi="Times New Roman" w:cs="Times New Roman"/>
        <w:position w:val="22"/>
        <w:sz w:val="24"/>
        <w:szCs w:val="24"/>
      </w:rPr>
      <w:t>-SF</w:t>
    </w:r>
    <w:r w:rsidR="006A1385" w:rsidRPr="00C11789">
      <w:rPr>
        <w:rFonts w:ascii="Times New Roman" w:hAnsi="Times New Roman" w:cs="Times New Roman"/>
        <w:position w:val="22"/>
        <w:sz w:val="24"/>
        <w:szCs w:val="24"/>
      </w:rPr>
      <w:t xml:space="preserve"> </w:t>
    </w:r>
    <w:r w:rsidR="00B630AC">
      <w:rPr>
        <w:rFonts w:ascii="Times New Roman" w:hAnsi="Times New Roman" w:cs="Times New Roman" w:hint="eastAsia"/>
        <w:position w:val="22"/>
        <w:sz w:val="24"/>
        <w:szCs w:val="24"/>
        <w:lang w:eastAsia="zh-CN"/>
      </w:rPr>
      <w:t>S</w:t>
    </w:r>
    <w:r w:rsidR="00B630AC">
      <w:rPr>
        <w:rFonts w:ascii="Times New Roman" w:hAnsi="Times New Roman" w:cs="Times New Roman"/>
        <w:position w:val="22"/>
        <w:sz w:val="24"/>
        <w:szCs w:val="24"/>
        <w:lang w:eastAsia="zh-CN"/>
      </w:rPr>
      <w:t>elf-Score</w:t>
    </w:r>
  </w:p>
  <w:p w14:paraId="5B8908A7" w14:textId="77777777" w:rsidR="00FB38DE" w:rsidRDefault="00FB38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0F70F" w14:textId="77777777" w:rsidR="00E3366C" w:rsidRDefault="00E336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7778D"/>
    <w:multiLevelType w:val="hybridMultilevel"/>
    <w:tmpl w:val="9A180FAC"/>
    <w:lvl w:ilvl="0" w:tplc="A78881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21833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rU0Mjc1MbE0tbRU0lEKTi0uzszPAykwqgUAjcRdRywAAAA="/>
  </w:docVars>
  <w:rsids>
    <w:rsidRoot w:val="009C0B8C"/>
    <w:rsid w:val="000002BE"/>
    <w:rsid w:val="0000323B"/>
    <w:rsid w:val="000057A3"/>
    <w:rsid w:val="00005EC5"/>
    <w:rsid w:val="000068FE"/>
    <w:rsid w:val="00010CEA"/>
    <w:rsid w:val="00011B03"/>
    <w:rsid w:val="000154FD"/>
    <w:rsid w:val="000203C6"/>
    <w:rsid w:val="0002101D"/>
    <w:rsid w:val="00021F0F"/>
    <w:rsid w:val="00021F6C"/>
    <w:rsid w:val="0002225A"/>
    <w:rsid w:val="000229E7"/>
    <w:rsid w:val="00025EA3"/>
    <w:rsid w:val="00031938"/>
    <w:rsid w:val="0003246A"/>
    <w:rsid w:val="00034D36"/>
    <w:rsid w:val="00042485"/>
    <w:rsid w:val="00044199"/>
    <w:rsid w:val="000469DB"/>
    <w:rsid w:val="0005010D"/>
    <w:rsid w:val="00056DD8"/>
    <w:rsid w:val="00057B8C"/>
    <w:rsid w:val="00061169"/>
    <w:rsid w:val="00062A67"/>
    <w:rsid w:val="00063181"/>
    <w:rsid w:val="00063EF2"/>
    <w:rsid w:val="0006617F"/>
    <w:rsid w:val="000671AE"/>
    <w:rsid w:val="000679D8"/>
    <w:rsid w:val="00067E6A"/>
    <w:rsid w:val="00067F1C"/>
    <w:rsid w:val="00070AAD"/>
    <w:rsid w:val="0007108D"/>
    <w:rsid w:val="00071B38"/>
    <w:rsid w:val="0007355B"/>
    <w:rsid w:val="00081F85"/>
    <w:rsid w:val="000840CE"/>
    <w:rsid w:val="0008616A"/>
    <w:rsid w:val="0008639F"/>
    <w:rsid w:val="0008760F"/>
    <w:rsid w:val="000914CE"/>
    <w:rsid w:val="0009384A"/>
    <w:rsid w:val="00093AD7"/>
    <w:rsid w:val="00096512"/>
    <w:rsid w:val="000A0E18"/>
    <w:rsid w:val="000A7981"/>
    <w:rsid w:val="000B0D1D"/>
    <w:rsid w:val="000B1185"/>
    <w:rsid w:val="000B1F39"/>
    <w:rsid w:val="000B2535"/>
    <w:rsid w:val="000B2647"/>
    <w:rsid w:val="000B73FD"/>
    <w:rsid w:val="000C0E9E"/>
    <w:rsid w:val="000C2478"/>
    <w:rsid w:val="000C5911"/>
    <w:rsid w:val="000D0011"/>
    <w:rsid w:val="000D1427"/>
    <w:rsid w:val="000D3957"/>
    <w:rsid w:val="000D5371"/>
    <w:rsid w:val="000D5D1E"/>
    <w:rsid w:val="000D67B6"/>
    <w:rsid w:val="000E5847"/>
    <w:rsid w:val="000E654E"/>
    <w:rsid w:val="000F23A3"/>
    <w:rsid w:val="000F7E04"/>
    <w:rsid w:val="00103028"/>
    <w:rsid w:val="00105679"/>
    <w:rsid w:val="00112124"/>
    <w:rsid w:val="00115020"/>
    <w:rsid w:val="00115220"/>
    <w:rsid w:val="00115F09"/>
    <w:rsid w:val="00116819"/>
    <w:rsid w:val="00117222"/>
    <w:rsid w:val="00123AEF"/>
    <w:rsid w:val="00127D0C"/>
    <w:rsid w:val="00131E52"/>
    <w:rsid w:val="0013239A"/>
    <w:rsid w:val="00135167"/>
    <w:rsid w:val="0013584A"/>
    <w:rsid w:val="00137170"/>
    <w:rsid w:val="0014076A"/>
    <w:rsid w:val="0014305D"/>
    <w:rsid w:val="00147F41"/>
    <w:rsid w:val="00150296"/>
    <w:rsid w:val="0015170D"/>
    <w:rsid w:val="0015228F"/>
    <w:rsid w:val="00152A1F"/>
    <w:rsid w:val="001542B9"/>
    <w:rsid w:val="00154A6E"/>
    <w:rsid w:val="001554A2"/>
    <w:rsid w:val="001560D2"/>
    <w:rsid w:val="00160B39"/>
    <w:rsid w:val="00161453"/>
    <w:rsid w:val="00163F51"/>
    <w:rsid w:val="001652BF"/>
    <w:rsid w:val="00166E06"/>
    <w:rsid w:val="00170E6D"/>
    <w:rsid w:val="00171F85"/>
    <w:rsid w:val="00176938"/>
    <w:rsid w:val="00181E8D"/>
    <w:rsid w:val="00186F22"/>
    <w:rsid w:val="00187BC4"/>
    <w:rsid w:val="0019281B"/>
    <w:rsid w:val="001928BE"/>
    <w:rsid w:val="0019521A"/>
    <w:rsid w:val="001A0DEC"/>
    <w:rsid w:val="001A449C"/>
    <w:rsid w:val="001A706B"/>
    <w:rsid w:val="001B0ADB"/>
    <w:rsid w:val="001B1698"/>
    <w:rsid w:val="001B3C44"/>
    <w:rsid w:val="001B759E"/>
    <w:rsid w:val="001C65E7"/>
    <w:rsid w:val="001D07C4"/>
    <w:rsid w:val="001D2631"/>
    <w:rsid w:val="001D3441"/>
    <w:rsid w:val="001D5931"/>
    <w:rsid w:val="001D776D"/>
    <w:rsid w:val="001E1E2D"/>
    <w:rsid w:val="001E2EF3"/>
    <w:rsid w:val="001F10DD"/>
    <w:rsid w:val="001F3FE3"/>
    <w:rsid w:val="001F547A"/>
    <w:rsid w:val="002024E3"/>
    <w:rsid w:val="00204640"/>
    <w:rsid w:val="00205449"/>
    <w:rsid w:val="00211CD5"/>
    <w:rsid w:val="002160F6"/>
    <w:rsid w:val="00217BCE"/>
    <w:rsid w:val="00220B40"/>
    <w:rsid w:val="00222291"/>
    <w:rsid w:val="002234B6"/>
    <w:rsid w:val="002247CE"/>
    <w:rsid w:val="0022531A"/>
    <w:rsid w:val="00225880"/>
    <w:rsid w:val="0022649D"/>
    <w:rsid w:val="00227532"/>
    <w:rsid w:val="00231423"/>
    <w:rsid w:val="00231A97"/>
    <w:rsid w:val="002342A1"/>
    <w:rsid w:val="00235F5A"/>
    <w:rsid w:val="002432D9"/>
    <w:rsid w:val="00245E3F"/>
    <w:rsid w:val="002466E2"/>
    <w:rsid w:val="00251426"/>
    <w:rsid w:val="00251F74"/>
    <w:rsid w:val="00252CB0"/>
    <w:rsid w:val="0025392B"/>
    <w:rsid w:val="0025412F"/>
    <w:rsid w:val="002568A0"/>
    <w:rsid w:val="00257808"/>
    <w:rsid w:val="00262642"/>
    <w:rsid w:val="00262ED5"/>
    <w:rsid w:val="00267867"/>
    <w:rsid w:val="00270930"/>
    <w:rsid w:val="00270C7F"/>
    <w:rsid w:val="00281500"/>
    <w:rsid w:val="0029132F"/>
    <w:rsid w:val="00291D15"/>
    <w:rsid w:val="00293428"/>
    <w:rsid w:val="00295358"/>
    <w:rsid w:val="002976A6"/>
    <w:rsid w:val="002A3025"/>
    <w:rsid w:val="002A4E35"/>
    <w:rsid w:val="002B197C"/>
    <w:rsid w:val="002B4977"/>
    <w:rsid w:val="002B679B"/>
    <w:rsid w:val="002C4210"/>
    <w:rsid w:val="002C651A"/>
    <w:rsid w:val="002C6CCC"/>
    <w:rsid w:val="002D2CC9"/>
    <w:rsid w:val="002D4165"/>
    <w:rsid w:val="002D42ED"/>
    <w:rsid w:val="002D764B"/>
    <w:rsid w:val="002E278F"/>
    <w:rsid w:val="002E6771"/>
    <w:rsid w:val="00301187"/>
    <w:rsid w:val="003056CF"/>
    <w:rsid w:val="0031099C"/>
    <w:rsid w:val="003162CB"/>
    <w:rsid w:val="00316499"/>
    <w:rsid w:val="0031766D"/>
    <w:rsid w:val="003220DB"/>
    <w:rsid w:val="003223D2"/>
    <w:rsid w:val="003224E3"/>
    <w:rsid w:val="00323D02"/>
    <w:rsid w:val="003246DA"/>
    <w:rsid w:val="003268B2"/>
    <w:rsid w:val="00327C55"/>
    <w:rsid w:val="00327E42"/>
    <w:rsid w:val="00331CE8"/>
    <w:rsid w:val="00333291"/>
    <w:rsid w:val="003400AE"/>
    <w:rsid w:val="0034185D"/>
    <w:rsid w:val="0034492E"/>
    <w:rsid w:val="00346239"/>
    <w:rsid w:val="00347BFE"/>
    <w:rsid w:val="003502B1"/>
    <w:rsid w:val="003528DB"/>
    <w:rsid w:val="003563AA"/>
    <w:rsid w:val="00356D31"/>
    <w:rsid w:val="00361172"/>
    <w:rsid w:val="0036132B"/>
    <w:rsid w:val="00364596"/>
    <w:rsid w:val="00365255"/>
    <w:rsid w:val="00366D7A"/>
    <w:rsid w:val="00372B02"/>
    <w:rsid w:val="003733F9"/>
    <w:rsid w:val="0037390F"/>
    <w:rsid w:val="00380432"/>
    <w:rsid w:val="003822D9"/>
    <w:rsid w:val="003846F1"/>
    <w:rsid w:val="00386CF1"/>
    <w:rsid w:val="00387B16"/>
    <w:rsid w:val="00387FF8"/>
    <w:rsid w:val="00390032"/>
    <w:rsid w:val="003915FB"/>
    <w:rsid w:val="003919F3"/>
    <w:rsid w:val="003929F4"/>
    <w:rsid w:val="003932FE"/>
    <w:rsid w:val="00393E4C"/>
    <w:rsid w:val="00394CC7"/>
    <w:rsid w:val="00397A1E"/>
    <w:rsid w:val="003A0D90"/>
    <w:rsid w:val="003A2F14"/>
    <w:rsid w:val="003A3098"/>
    <w:rsid w:val="003A3F42"/>
    <w:rsid w:val="003A4978"/>
    <w:rsid w:val="003A5F22"/>
    <w:rsid w:val="003A6B41"/>
    <w:rsid w:val="003B14D4"/>
    <w:rsid w:val="003B2F7B"/>
    <w:rsid w:val="003C5CE4"/>
    <w:rsid w:val="003C752D"/>
    <w:rsid w:val="003D2262"/>
    <w:rsid w:val="003D22F4"/>
    <w:rsid w:val="003D3007"/>
    <w:rsid w:val="003D3EE9"/>
    <w:rsid w:val="003D5F88"/>
    <w:rsid w:val="003D66D7"/>
    <w:rsid w:val="003D6E1D"/>
    <w:rsid w:val="003E40CB"/>
    <w:rsid w:val="003E5298"/>
    <w:rsid w:val="003E65EA"/>
    <w:rsid w:val="003E6D03"/>
    <w:rsid w:val="003E7007"/>
    <w:rsid w:val="003F5632"/>
    <w:rsid w:val="003F73A9"/>
    <w:rsid w:val="0040064B"/>
    <w:rsid w:val="0040248F"/>
    <w:rsid w:val="00403EF8"/>
    <w:rsid w:val="00404BE7"/>
    <w:rsid w:val="00405FCB"/>
    <w:rsid w:val="004108B9"/>
    <w:rsid w:val="00412576"/>
    <w:rsid w:val="00413053"/>
    <w:rsid w:val="00413C61"/>
    <w:rsid w:val="00414704"/>
    <w:rsid w:val="00417726"/>
    <w:rsid w:val="00422E46"/>
    <w:rsid w:val="00425784"/>
    <w:rsid w:val="00425925"/>
    <w:rsid w:val="00427ECF"/>
    <w:rsid w:val="00432045"/>
    <w:rsid w:val="00435786"/>
    <w:rsid w:val="00437CE4"/>
    <w:rsid w:val="004420D0"/>
    <w:rsid w:val="00445991"/>
    <w:rsid w:val="004467CC"/>
    <w:rsid w:val="00452FB0"/>
    <w:rsid w:val="004537FC"/>
    <w:rsid w:val="0045683B"/>
    <w:rsid w:val="0045783F"/>
    <w:rsid w:val="00461C6F"/>
    <w:rsid w:val="00463A66"/>
    <w:rsid w:val="004654F5"/>
    <w:rsid w:val="00471CA8"/>
    <w:rsid w:val="00472ED6"/>
    <w:rsid w:val="00475BA5"/>
    <w:rsid w:val="00475D59"/>
    <w:rsid w:val="0047611F"/>
    <w:rsid w:val="00476652"/>
    <w:rsid w:val="00476E24"/>
    <w:rsid w:val="004771DC"/>
    <w:rsid w:val="00480A70"/>
    <w:rsid w:val="004867F2"/>
    <w:rsid w:val="00491C03"/>
    <w:rsid w:val="00493A40"/>
    <w:rsid w:val="004952F9"/>
    <w:rsid w:val="00496116"/>
    <w:rsid w:val="004A2E78"/>
    <w:rsid w:val="004B13D7"/>
    <w:rsid w:val="004B4079"/>
    <w:rsid w:val="004B4CDB"/>
    <w:rsid w:val="004B719A"/>
    <w:rsid w:val="004C6601"/>
    <w:rsid w:val="004C70C9"/>
    <w:rsid w:val="004D0C46"/>
    <w:rsid w:val="004D2512"/>
    <w:rsid w:val="004D3EFF"/>
    <w:rsid w:val="004D61FB"/>
    <w:rsid w:val="004D6E56"/>
    <w:rsid w:val="004D6EA9"/>
    <w:rsid w:val="004E0704"/>
    <w:rsid w:val="004E72F8"/>
    <w:rsid w:val="004F0BCF"/>
    <w:rsid w:val="004F3CCD"/>
    <w:rsid w:val="004F45CE"/>
    <w:rsid w:val="004F673E"/>
    <w:rsid w:val="00501037"/>
    <w:rsid w:val="005015B1"/>
    <w:rsid w:val="005051D7"/>
    <w:rsid w:val="00505FEE"/>
    <w:rsid w:val="0051426A"/>
    <w:rsid w:val="00516506"/>
    <w:rsid w:val="00520EBC"/>
    <w:rsid w:val="00522442"/>
    <w:rsid w:val="005266D0"/>
    <w:rsid w:val="005272D8"/>
    <w:rsid w:val="00530574"/>
    <w:rsid w:val="00532D1A"/>
    <w:rsid w:val="00533D7A"/>
    <w:rsid w:val="00534867"/>
    <w:rsid w:val="00534A6C"/>
    <w:rsid w:val="0053507B"/>
    <w:rsid w:val="00536076"/>
    <w:rsid w:val="00537E83"/>
    <w:rsid w:val="00540F89"/>
    <w:rsid w:val="00541134"/>
    <w:rsid w:val="005430E6"/>
    <w:rsid w:val="00544724"/>
    <w:rsid w:val="00546931"/>
    <w:rsid w:val="00551F0C"/>
    <w:rsid w:val="00552460"/>
    <w:rsid w:val="00552B7C"/>
    <w:rsid w:val="0055351A"/>
    <w:rsid w:val="005537BE"/>
    <w:rsid w:val="00555650"/>
    <w:rsid w:val="005662DC"/>
    <w:rsid w:val="00566A8C"/>
    <w:rsid w:val="005720D5"/>
    <w:rsid w:val="0057231D"/>
    <w:rsid w:val="00572895"/>
    <w:rsid w:val="00573D6D"/>
    <w:rsid w:val="00574047"/>
    <w:rsid w:val="0057624A"/>
    <w:rsid w:val="00576E76"/>
    <w:rsid w:val="00576FF1"/>
    <w:rsid w:val="0058255D"/>
    <w:rsid w:val="00583124"/>
    <w:rsid w:val="0058369B"/>
    <w:rsid w:val="00587059"/>
    <w:rsid w:val="005978F1"/>
    <w:rsid w:val="00597B20"/>
    <w:rsid w:val="005A435F"/>
    <w:rsid w:val="005B01C3"/>
    <w:rsid w:val="005B2017"/>
    <w:rsid w:val="005B3662"/>
    <w:rsid w:val="005B44DF"/>
    <w:rsid w:val="005B5CD5"/>
    <w:rsid w:val="005B64DD"/>
    <w:rsid w:val="005B7AEA"/>
    <w:rsid w:val="005C103C"/>
    <w:rsid w:val="005C3A6C"/>
    <w:rsid w:val="005C5C8D"/>
    <w:rsid w:val="005C7B37"/>
    <w:rsid w:val="005D1CF2"/>
    <w:rsid w:val="005D43C3"/>
    <w:rsid w:val="005D47BD"/>
    <w:rsid w:val="005D6811"/>
    <w:rsid w:val="005E22FF"/>
    <w:rsid w:val="005E3454"/>
    <w:rsid w:val="005E42AC"/>
    <w:rsid w:val="005E6A49"/>
    <w:rsid w:val="005E76B6"/>
    <w:rsid w:val="005F1E6D"/>
    <w:rsid w:val="005F4BA4"/>
    <w:rsid w:val="0060041E"/>
    <w:rsid w:val="00601239"/>
    <w:rsid w:val="0060390A"/>
    <w:rsid w:val="00607CB5"/>
    <w:rsid w:val="006129B4"/>
    <w:rsid w:val="00612B1B"/>
    <w:rsid w:val="0061395F"/>
    <w:rsid w:val="00615489"/>
    <w:rsid w:val="00617D04"/>
    <w:rsid w:val="006215EE"/>
    <w:rsid w:val="00622B2C"/>
    <w:rsid w:val="0062729C"/>
    <w:rsid w:val="00627DE9"/>
    <w:rsid w:val="006313F8"/>
    <w:rsid w:val="006315B4"/>
    <w:rsid w:val="00631A3B"/>
    <w:rsid w:val="0063367A"/>
    <w:rsid w:val="00634ECB"/>
    <w:rsid w:val="00636701"/>
    <w:rsid w:val="006368EE"/>
    <w:rsid w:val="00637ECA"/>
    <w:rsid w:val="00640C90"/>
    <w:rsid w:val="006463C4"/>
    <w:rsid w:val="00646BCD"/>
    <w:rsid w:val="00647ADC"/>
    <w:rsid w:val="00653425"/>
    <w:rsid w:val="0065705D"/>
    <w:rsid w:val="006639AF"/>
    <w:rsid w:val="00666302"/>
    <w:rsid w:val="00667A3E"/>
    <w:rsid w:val="006709BE"/>
    <w:rsid w:val="00671458"/>
    <w:rsid w:val="006719B1"/>
    <w:rsid w:val="00674630"/>
    <w:rsid w:val="00680F97"/>
    <w:rsid w:val="00682A4D"/>
    <w:rsid w:val="00684413"/>
    <w:rsid w:val="00690529"/>
    <w:rsid w:val="00691497"/>
    <w:rsid w:val="00692A1E"/>
    <w:rsid w:val="00693E3F"/>
    <w:rsid w:val="006A1385"/>
    <w:rsid w:val="006A1678"/>
    <w:rsid w:val="006A4680"/>
    <w:rsid w:val="006A510C"/>
    <w:rsid w:val="006A5C56"/>
    <w:rsid w:val="006A6D41"/>
    <w:rsid w:val="006C1C6E"/>
    <w:rsid w:val="006C22E0"/>
    <w:rsid w:val="006C4D38"/>
    <w:rsid w:val="006D030A"/>
    <w:rsid w:val="006D092F"/>
    <w:rsid w:val="006D1AE5"/>
    <w:rsid w:val="006D4F18"/>
    <w:rsid w:val="006D74F4"/>
    <w:rsid w:val="006E3D08"/>
    <w:rsid w:val="006E4E30"/>
    <w:rsid w:val="006E4EB3"/>
    <w:rsid w:val="006E5178"/>
    <w:rsid w:val="006E74DF"/>
    <w:rsid w:val="006E7F2F"/>
    <w:rsid w:val="006F07B5"/>
    <w:rsid w:val="006F17EB"/>
    <w:rsid w:val="006F2659"/>
    <w:rsid w:val="007010E8"/>
    <w:rsid w:val="00701A33"/>
    <w:rsid w:val="00702199"/>
    <w:rsid w:val="00702629"/>
    <w:rsid w:val="0070360A"/>
    <w:rsid w:val="0070457D"/>
    <w:rsid w:val="00707B6F"/>
    <w:rsid w:val="0071047C"/>
    <w:rsid w:val="007128A9"/>
    <w:rsid w:val="00714AD6"/>
    <w:rsid w:val="00715B59"/>
    <w:rsid w:val="0072173C"/>
    <w:rsid w:val="0072298D"/>
    <w:rsid w:val="00722D53"/>
    <w:rsid w:val="007327EB"/>
    <w:rsid w:val="00732C6A"/>
    <w:rsid w:val="0073489D"/>
    <w:rsid w:val="00735295"/>
    <w:rsid w:val="007364E6"/>
    <w:rsid w:val="00740D21"/>
    <w:rsid w:val="0074539C"/>
    <w:rsid w:val="00753F0B"/>
    <w:rsid w:val="00755097"/>
    <w:rsid w:val="00755276"/>
    <w:rsid w:val="007554B1"/>
    <w:rsid w:val="007606B4"/>
    <w:rsid w:val="00760DDF"/>
    <w:rsid w:val="00761C8A"/>
    <w:rsid w:val="00762F7E"/>
    <w:rsid w:val="0076393F"/>
    <w:rsid w:val="00764D86"/>
    <w:rsid w:val="0076550D"/>
    <w:rsid w:val="00765A2F"/>
    <w:rsid w:val="00766C6E"/>
    <w:rsid w:val="00767365"/>
    <w:rsid w:val="0077096B"/>
    <w:rsid w:val="007744DD"/>
    <w:rsid w:val="00774AA6"/>
    <w:rsid w:val="00774AD9"/>
    <w:rsid w:val="0077688D"/>
    <w:rsid w:val="007806A3"/>
    <w:rsid w:val="00781906"/>
    <w:rsid w:val="00782A5A"/>
    <w:rsid w:val="00782ADB"/>
    <w:rsid w:val="00783C19"/>
    <w:rsid w:val="00784266"/>
    <w:rsid w:val="00784625"/>
    <w:rsid w:val="00785C58"/>
    <w:rsid w:val="00786AD0"/>
    <w:rsid w:val="00786E55"/>
    <w:rsid w:val="00787B91"/>
    <w:rsid w:val="0079303B"/>
    <w:rsid w:val="00793F19"/>
    <w:rsid w:val="00797FB3"/>
    <w:rsid w:val="007A2763"/>
    <w:rsid w:val="007A3B29"/>
    <w:rsid w:val="007B11EB"/>
    <w:rsid w:val="007B1C84"/>
    <w:rsid w:val="007B3E11"/>
    <w:rsid w:val="007B43C1"/>
    <w:rsid w:val="007B4B5A"/>
    <w:rsid w:val="007C231C"/>
    <w:rsid w:val="007C6B3E"/>
    <w:rsid w:val="007D028C"/>
    <w:rsid w:val="007D440F"/>
    <w:rsid w:val="007D524A"/>
    <w:rsid w:val="007E0C57"/>
    <w:rsid w:val="007E25B8"/>
    <w:rsid w:val="007E3E68"/>
    <w:rsid w:val="007F44AB"/>
    <w:rsid w:val="007F44D3"/>
    <w:rsid w:val="007F4829"/>
    <w:rsid w:val="007F7DC4"/>
    <w:rsid w:val="00800257"/>
    <w:rsid w:val="00800AE0"/>
    <w:rsid w:val="00805968"/>
    <w:rsid w:val="00807876"/>
    <w:rsid w:val="00810ADE"/>
    <w:rsid w:val="00810D40"/>
    <w:rsid w:val="00813F69"/>
    <w:rsid w:val="00817CD8"/>
    <w:rsid w:val="00822A5C"/>
    <w:rsid w:val="0082337A"/>
    <w:rsid w:val="008239CE"/>
    <w:rsid w:val="00827BEF"/>
    <w:rsid w:val="0083078B"/>
    <w:rsid w:val="00830DBF"/>
    <w:rsid w:val="008333FD"/>
    <w:rsid w:val="0083613B"/>
    <w:rsid w:val="00836635"/>
    <w:rsid w:val="00842F30"/>
    <w:rsid w:val="00843C83"/>
    <w:rsid w:val="00867EAC"/>
    <w:rsid w:val="0087206A"/>
    <w:rsid w:val="008740B3"/>
    <w:rsid w:val="008815BC"/>
    <w:rsid w:val="00886664"/>
    <w:rsid w:val="0089133B"/>
    <w:rsid w:val="00894E6F"/>
    <w:rsid w:val="00895137"/>
    <w:rsid w:val="008969A7"/>
    <w:rsid w:val="008976C5"/>
    <w:rsid w:val="008A06D1"/>
    <w:rsid w:val="008A2727"/>
    <w:rsid w:val="008A412B"/>
    <w:rsid w:val="008A4B6F"/>
    <w:rsid w:val="008B21B8"/>
    <w:rsid w:val="008B256E"/>
    <w:rsid w:val="008B30DA"/>
    <w:rsid w:val="008B35DA"/>
    <w:rsid w:val="008B3A47"/>
    <w:rsid w:val="008B50E1"/>
    <w:rsid w:val="008B6E74"/>
    <w:rsid w:val="008B75A8"/>
    <w:rsid w:val="008C10C5"/>
    <w:rsid w:val="008C40E6"/>
    <w:rsid w:val="008C43E7"/>
    <w:rsid w:val="008C6746"/>
    <w:rsid w:val="008C7AF9"/>
    <w:rsid w:val="008D103B"/>
    <w:rsid w:val="008D24BB"/>
    <w:rsid w:val="008D290E"/>
    <w:rsid w:val="008E164A"/>
    <w:rsid w:val="008E1DD3"/>
    <w:rsid w:val="008E2DE5"/>
    <w:rsid w:val="008E6003"/>
    <w:rsid w:val="008E6D16"/>
    <w:rsid w:val="008E7884"/>
    <w:rsid w:val="008F33D2"/>
    <w:rsid w:val="008F5287"/>
    <w:rsid w:val="008F5B40"/>
    <w:rsid w:val="00902811"/>
    <w:rsid w:val="00902D88"/>
    <w:rsid w:val="009032B6"/>
    <w:rsid w:val="00903789"/>
    <w:rsid w:val="00903D00"/>
    <w:rsid w:val="009056D8"/>
    <w:rsid w:val="0090674B"/>
    <w:rsid w:val="009139C3"/>
    <w:rsid w:val="009149B7"/>
    <w:rsid w:val="009165F0"/>
    <w:rsid w:val="00917F1B"/>
    <w:rsid w:val="00921D92"/>
    <w:rsid w:val="0092326E"/>
    <w:rsid w:val="00923C30"/>
    <w:rsid w:val="009373BB"/>
    <w:rsid w:val="0094150E"/>
    <w:rsid w:val="00943B79"/>
    <w:rsid w:val="009537F3"/>
    <w:rsid w:val="0095525C"/>
    <w:rsid w:val="0095650C"/>
    <w:rsid w:val="00956C5F"/>
    <w:rsid w:val="00956D7F"/>
    <w:rsid w:val="009620EE"/>
    <w:rsid w:val="00962C5B"/>
    <w:rsid w:val="00962E14"/>
    <w:rsid w:val="00967260"/>
    <w:rsid w:val="00967FB9"/>
    <w:rsid w:val="00971614"/>
    <w:rsid w:val="0097519A"/>
    <w:rsid w:val="0098100A"/>
    <w:rsid w:val="00990AFF"/>
    <w:rsid w:val="009911B7"/>
    <w:rsid w:val="00991F2E"/>
    <w:rsid w:val="00993483"/>
    <w:rsid w:val="00994E69"/>
    <w:rsid w:val="0099738A"/>
    <w:rsid w:val="009A1AF5"/>
    <w:rsid w:val="009A306F"/>
    <w:rsid w:val="009A3477"/>
    <w:rsid w:val="009A34C5"/>
    <w:rsid w:val="009A426F"/>
    <w:rsid w:val="009A53D3"/>
    <w:rsid w:val="009A751F"/>
    <w:rsid w:val="009A7D9C"/>
    <w:rsid w:val="009B7D5F"/>
    <w:rsid w:val="009B7F05"/>
    <w:rsid w:val="009C0B8C"/>
    <w:rsid w:val="009C3061"/>
    <w:rsid w:val="009C790F"/>
    <w:rsid w:val="009D17EE"/>
    <w:rsid w:val="009D2895"/>
    <w:rsid w:val="009D73AB"/>
    <w:rsid w:val="009E1FD1"/>
    <w:rsid w:val="009E47EC"/>
    <w:rsid w:val="009E581E"/>
    <w:rsid w:val="009F1253"/>
    <w:rsid w:val="009F3801"/>
    <w:rsid w:val="00A016D1"/>
    <w:rsid w:val="00A0173F"/>
    <w:rsid w:val="00A026E0"/>
    <w:rsid w:val="00A0270D"/>
    <w:rsid w:val="00A04E43"/>
    <w:rsid w:val="00A04ED7"/>
    <w:rsid w:val="00A07D22"/>
    <w:rsid w:val="00A11357"/>
    <w:rsid w:val="00A13D2A"/>
    <w:rsid w:val="00A15D87"/>
    <w:rsid w:val="00A1673B"/>
    <w:rsid w:val="00A171C5"/>
    <w:rsid w:val="00A177F9"/>
    <w:rsid w:val="00A20568"/>
    <w:rsid w:val="00A2549E"/>
    <w:rsid w:val="00A31186"/>
    <w:rsid w:val="00A3169D"/>
    <w:rsid w:val="00A33FD7"/>
    <w:rsid w:val="00A35CA2"/>
    <w:rsid w:val="00A37657"/>
    <w:rsid w:val="00A40A83"/>
    <w:rsid w:val="00A42FB7"/>
    <w:rsid w:val="00A43B8B"/>
    <w:rsid w:val="00A46514"/>
    <w:rsid w:val="00A500EF"/>
    <w:rsid w:val="00A53758"/>
    <w:rsid w:val="00A572BF"/>
    <w:rsid w:val="00A57FB4"/>
    <w:rsid w:val="00A57FE9"/>
    <w:rsid w:val="00A60334"/>
    <w:rsid w:val="00A603CB"/>
    <w:rsid w:val="00A617FF"/>
    <w:rsid w:val="00A61818"/>
    <w:rsid w:val="00A61E20"/>
    <w:rsid w:val="00A6244A"/>
    <w:rsid w:val="00A62629"/>
    <w:rsid w:val="00A71DC8"/>
    <w:rsid w:val="00A744E8"/>
    <w:rsid w:val="00A75423"/>
    <w:rsid w:val="00A77513"/>
    <w:rsid w:val="00A77B1A"/>
    <w:rsid w:val="00A80382"/>
    <w:rsid w:val="00A81E55"/>
    <w:rsid w:val="00A821ED"/>
    <w:rsid w:val="00A83A7F"/>
    <w:rsid w:val="00A8585A"/>
    <w:rsid w:val="00A87452"/>
    <w:rsid w:val="00A91D7C"/>
    <w:rsid w:val="00A9204F"/>
    <w:rsid w:val="00A9217B"/>
    <w:rsid w:val="00A94D67"/>
    <w:rsid w:val="00A97760"/>
    <w:rsid w:val="00AA190E"/>
    <w:rsid w:val="00AA27C3"/>
    <w:rsid w:val="00AA4C19"/>
    <w:rsid w:val="00AA7F16"/>
    <w:rsid w:val="00AB0FEF"/>
    <w:rsid w:val="00AB3A70"/>
    <w:rsid w:val="00AB5FB5"/>
    <w:rsid w:val="00AC11C0"/>
    <w:rsid w:val="00AC45C1"/>
    <w:rsid w:val="00AC5F67"/>
    <w:rsid w:val="00AE093A"/>
    <w:rsid w:val="00AE5527"/>
    <w:rsid w:val="00AE58CB"/>
    <w:rsid w:val="00AE5D31"/>
    <w:rsid w:val="00AE6084"/>
    <w:rsid w:val="00AE6701"/>
    <w:rsid w:val="00AE7BAC"/>
    <w:rsid w:val="00AF1276"/>
    <w:rsid w:val="00AF44F0"/>
    <w:rsid w:val="00AF46D7"/>
    <w:rsid w:val="00AF558A"/>
    <w:rsid w:val="00AF7786"/>
    <w:rsid w:val="00B00D49"/>
    <w:rsid w:val="00B00DE9"/>
    <w:rsid w:val="00B01A20"/>
    <w:rsid w:val="00B04AA3"/>
    <w:rsid w:val="00B06AEA"/>
    <w:rsid w:val="00B07FF9"/>
    <w:rsid w:val="00B11A7C"/>
    <w:rsid w:val="00B174BC"/>
    <w:rsid w:val="00B2123A"/>
    <w:rsid w:val="00B21664"/>
    <w:rsid w:val="00B22415"/>
    <w:rsid w:val="00B22C52"/>
    <w:rsid w:val="00B23DEC"/>
    <w:rsid w:val="00B24262"/>
    <w:rsid w:val="00B26C9A"/>
    <w:rsid w:val="00B3090E"/>
    <w:rsid w:val="00B3571E"/>
    <w:rsid w:val="00B35E26"/>
    <w:rsid w:val="00B3768A"/>
    <w:rsid w:val="00B43F21"/>
    <w:rsid w:val="00B51449"/>
    <w:rsid w:val="00B51F9C"/>
    <w:rsid w:val="00B537E3"/>
    <w:rsid w:val="00B54B64"/>
    <w:rsid w:val="00B57D77"/>
    <w:rsid w:val="00B60100"/>
    <w:rsid w:val="00B630AC"/>
    <w:rsid w:val="00B641C9"/>
    <w:rsid w:val="00B70C9B"/>
    <w:rsid w:val="00B713B6"/>
    <w:rsid w:val="00B7255C"/>
    <w:rsid w:val="00B73861"/>
    <w:rsid w:val="00B81099"/>
    <w:rsid w:val="00B8433D"/>
    <w:rsid w:val="00B84FB9"/>
    <w:rsid w:val="00B97704"/>
    <w:rsid w:val="00B97F38"/>
    <w:rsid w:val="00BA13E2"/>
    <w:rsid w:val="00BA4D9B"/>
    <w:rsid w:val="00BA4E98"/>
    <w:rsid w:val="00BB097A"/>
    <w:rsid w:val="00BB1ACF"/>
    <w:rsid w:val="00BB2C0A"/>
    <w:rsid w:val="00BB47D4"/>
    <w:rsid w:val="00BC5349"/>
    <w:rsid w:val="00BC7438"/>
    <w:rsid w:val="00BD00D0"/>
    <w:rsid w:val="00BD0D2E"/>
    <w:rsid w:val="00BD5D8A"/>
    <w:rsid w:val="00BE0C84"/>
    <w:rsid w:val="00BE23A8"/>
    <w:rsid w:val="00BE4BC9"/>
    <w:rsid w:val="00BE659D"/>
    <w:rsid w:val="00BE677E"/>
    <w:rsid w:val="00BE6AB9"/>
    <w:rsid w:val="00BF11D5"/>
    <w:rsid w:val="00BF5F83"/>
    <w:rsid w:val="00BF6744"/>
    <w:rsid w:val="00C022EB"/>
    <w:rsid w:val="00C0272E"/>
    <w:rsid w:val="00C03A24"/>
    <w:rsid w:val="00C040E2"/>
    <w:rsid w:val="00C0483E"/>
    <w:rsid w:val="00C067A9"/>
    <w:rsid w:val="00C07F09"/>
    <w:rsid w:val="00C10456"/>
    <w:rsid w:val="00C11789"/>
    <w:rsid w:val="00C20619"/>
    <w:rsid w:val="00C219DC"/>
    <w:rsid w:val="00C2281F"/>
    <w:rsid w:val="00C228A0"/>
    <w:rsid w:val="00C2297B"/>
    <w:rsid w:val="00C242B9"/>
    <w:rsid w:val="00C25174"/>
    <w:rsid w:val="00C2549F"/>
    <w:rsid w:val="00C27217"/>
    <w:rsid w:val="00C323C8"/>
    <w:rsid w:val="00C357EF"/>
    <w:rsid w:val="00C363CD"/>
    <w:rsid w:val="00C37A80"/>
    <w:rsid w:val="00C421ED"/>
    <w:rsid w:val="00C5669E"/>
    <w:rsid w:val="00C571FF"/>
    <w:rsid w:val="00C62F57"/>
    <w:rsid w:val="00C65757"/>
    <w:rsid w:val="00C70F2F"/>
    <w:rsid w:val="00C72A70"/>
    <w:rsid w:val="00C74338"/>
    <w:rsid w:val="00C74348"/>
    <w:rsid w:val="00C75FF1"/>
    <w:rsid w:val="00C770C6"/>
    <w:rsid w:val="00C818AD"/>
    <w:rsid w:val="00C819E0"/>
    <w:rsid w:val="00C84E00"/>
    <w:rsid w:val="00C920EE"/>
    <w:rsid w:val="00C95D88"/>
    <w:rsid w:val="00C960E1"/>
    <w:rsid w:val="00CA3193"/>
    <w:rsid w:val="00CA7FEF"/>
    <w:rsid w:val="00CB2D45"/>
    <w:rsid w:val="00CC2013"/>
    <w:rsid w:val="00CC2440"/>
    <w:rsid w:val="00CC29BF"/>
    <w:rsid w:val="00CC2F3C"/>
    <w:rsid w:val="00CD2C9E"/>
    <w:rsid w:val="00CD4AC5"/>
    <w:rsid w:val="00CD7189"/>
    <w:rsid w:val="00CD7811"/>
    <w:rsid w:val="00CD7EBD"/>
    <w:rsid w:val="00CE3EC9"/>
    <w:rsid w:val="00CE47F4"/>
    <w:rsid w:val="00CE7EA0"/>
    <w:rsid w:val="00CF0450"/>
    <w:rsid w:val="00D00C12"/>
    <w:rsid w:val="00D03D17"/>
    <w:rsid w:val="00D0735C"/>
    <w:rsid w:val="00D11C1D"/>
    <w:rsid w:val="00D1442E"/>
    <w:rsid w:val="00D14F3A"/>
    <w:rsid w:val="00D167E6"/>
    <w:rsid w:val="00D208EF"/>
    <w:rsid w:val="00D21D56"/>
    <w:rsid w:val="00D243E5"/>
    <w:rsid w:val="00D24779"/>
    <w:rsid w:val="00D266F8"/>
    <w:rsid w:val="00D270B4"/>
    <w:rsid w:val="00D2735B"/>
    <w:rsid w:val="00D32837"/>
    <w:rsid w:val="00D34D7A"/>
    <w:rsid w:val="00D3533D"/>
    <w:rsid w:val="00D36FEF"/>
    <w:rsid w:val="00D378F8"/>
    <w:rsid w:val="00D40D1C"/>
    <w:rsid w:val="00D412A9"/>
    <w:rsid w:val="00D44A35"/>
    <w:rsid w:val="00D453DA"/>
    <w:rsid w:val="00D45A6E"/>
    <w:rsid w:val="00D46552"/>
    <w:rsid w:val="00D561EB"/>
    <w:rsid w:val="00D562EA"/>
    <w:rsid w:val="00D62A17"/>
    <w:rsid w:val="00D63087"/>
    <w:rsid w:val="00D66AD9"/>
    <w:rsid w:val="00D67814"/>
    <w:rsid w:val="00D67C7B"/>
    <w:rsid w:val="00D70112"/>
    <w:rsid w:val="00D72B7F"/>
    <w:rsid w:val="00D75ECE"/>
    <w:rsid w:val="00D853D8"/>
    <w:rsid w:val="00D8542B"/>
    <w:rsid w:val="00D866D5"/>
    <w:rsid w:val="00D923EB"/>
    <w:rsid w:val="00DA0ADB"/>
    <w:rsid w:val="00DA2612"/>
    <w:rsid w:val="00DA2FD9"/>
    <w:rsid w:val="00DA3F56"/>
    <w:rsid w:val="00DA4816"/>
    <w:rsid w:val="00DA70CF"/>
    <w:rsid w:val="00DA77CB"/>
    <w:rsid w:val="00DB1481"/>
    <w:rsid w:val="00DB4B28"/>
    <w:rsid w:val="00DB4C4B"/>
    <w:rsid w:val="00DB7316"/>
    <w:rsid w:val="00DC1B92"/>
    <w:rsid w:val="00DC2366"/>
    <w:rsid w:val="00DC72C8"/>
    <w:rsid w:val="00DD0BAF"/>
    <w:rsid w:val="00DD0E11"/>
    <w:rsid w:val="00DD278D"/>
    <w:rsid w:val="00DD378D"/>
    <w:rsid w:val="00DD5CAD"/>
    <w:rsid w:val="00DD6C59"/>
    <w:rsid w:val="00DD7EB1"/>
    <w:rsid w:val="00DE11FD"/>
    <w:rsid w:val="00DE4729"/>
    <w:rsid w:val="00DE5ECD"/>
    <w:rsid w:val="00DF5575"/>
    <w:rsid w:val="00E0091C"/>
    <w:rsid w:val="00E01886"/>
    <w:rsid w:val="00E0239F"/>
    <w:rsid w:val="00E03CBE"/>
    <w:rsid w:val="00E060C1"/>
    <w:rsid w:val="00E062B1"/>
    <w:rsid w:val="00E06AED"/>
    <w:rsid w:val="00E112F8"/>
    <w:rsid w:val="00E13C39"/>
    <w:rsid w:val="00E2359C"/>
    <w:rsid w:val="00E259D9"/>
    <w:rsid w:val="00E26A51"/>
    <w:rsid w:val="00E310DE"/>
    <w:rsid w:val="00E316DC"/>
    <w:rsid w:val="00E3366C"/>
    <w:rsid w:val="00E44BE0"/>
    <w:rsid w:val="00E469A1"/>
    <w:rsid w:val="00E502EA"/>
    <w:rsid w:val="00E5117C"/>
    <w:rsid w:val="00E52B40"/>
    <w:rsid w:val="00E53A55"/>
    <w:rsid w:val="00E568D1"/>
    <w:rsid w:val="00E601AD"/>
    <w:rsid w:val="00E63B57"/>
    <w:rsid w:val="00E675B6"/>
    <w:rsid w:val="00E679EE"/>
    <w:rsid w:val="00E67BAA"/>
    <w:rsid w:val="00E70471"/>
    <w:rsid w:val="00E72025"/>
    <w:rsid w:val="00E7560D"/>
    <w:rsid w:val="00E766D4"/>
    <w:rsid w:val="00E76DD1"/>
    <w:rsid w:val="00E8079B"/>
    <w:rsid w:val="00E80FBA"/>
    <w:rsid w:val="00E8235D"/>
    <w:rsid w:val="00E82EF3"/>
    <w:rsid w:val="00E86D33"/>
    <w:rsid w:val="00E87651"/>
    <w:rsid w:val="00E87F2E"/>
    <w:rsid w:val="00E909FA"/>
    <w:rsid w:val="00E929A2"/>
    <w:rsid w:val="00E94EC1"/>
    <w:rsid w:val="00E951F9"/>
    <w:rsid w:val="00E96BCF"/>
    <w:rsid w:val="00E97DA8"/>
    <w:rsid w:val="00EA44FF"/>
    <w:rsid w:val="00EA481D"/>
    <w:rsid w:val="00EB408F"/>
    <w:rsid w:val="00EB57EA"/>
    <w:rsid w:val="00EB78F1"/>
    <w:rsid w:val="00EB7B72"/>
    <w:rsid w:val="00EC0894"/>
    <w:rsid w:val="00EC18B1"/>
    <w:rsid w:val="00EC3297"/>
    <w:rsid w:val="00ED4B9D"/>
    <w:rsid w:val="00ED4D86"/>
    <w:rsid w:val="00ED58B1"/>
    <w:rsid w:val="00ED5F2F"/>
    <w:rsid w:val="00EE157A"/>
    <w:rsid w:val="00EE2305"/>
    <w:rsid w:val="00EE359B"/>
    <w:rsid w:val="00EE4395"/>
    <w:rsid w:val="00EE69E1"/>
    <w:rsid w:val="00EF3045"/>
    <w:rsid w:val="00EF3AC3"/>
    <w:rsid w:val="00EF7D3C"/>
    <w:rsid w:val="00F008C9"/>
    <w:rsid w:val="00F00FB7"/>
    <w:rsid w:val="00F02BD6"/>
    <w:rsid w:val="00F033E7"/>
    <w:rsid w:val="00F055D7"/>
    <w:rsid w:val="00F069B7"/>
    <w:rsid w:val="00F074DB"/>
    <w:rsid w:val="00F10A96"/>
    <w:rsid w:val="00F12D51"/>
    <w:rsid w:val="00F1597A"/>
    <w:rsid w:val="00F16C8E"/>
    <w:rsid w:val="00F175C5"/>
    <w:rsid w:val="00F217DF"/>
    <w:rsid w:val="00F24105"/>
    <w:rsid w:val="00F259FD"/>
    <w:rsid w:val="00F265B7"/>
    <w:rsid w:val="00F3652A"/>
    <w:rsid w:val="00F365EA"/>
    <w:rsid w:val="00F42181"/>
    <w:rsid w:val="00F42C1F"/>
    <w:rsid w:val="00F4553B"/>
    <w:rsid w:val="00F51D74"/>
    <w:rsid w:val="00F527E5"/>
    <w:rsid w:val="00F53271"/>
    <w:rsid w:val="00F54B2A"/>
    <w:rsid w:val="00F54F07"/>
    <w:rsid w:val="00F55E61"/>
    <w:rsid w:val="00F57E84"/>
    <w:rsid w:val="00F624EB"/>
    <w:rsid w:val="00F62E6C"/>
    <w:rsid w:val="00F63559"/>
    <w:rsid w:val="00F63657"/>
    <w:rsid w:val="00F63885"/>
    <w:rsid w:val="00F638ED"/>
    <w:rsid w:val="00F64841"/>
    <w:rsid w:val="00F674AF"/>
    <w:rsid w:val="00F71558"/>
    <w:rsid w:val="00F7207C"/>
    <w:rsid w:val="00F75141"/>
    <w:rsid w:val="00F75163"/>
    <w:rsid w:val="00F756FC"/>
    <w:rsid w:val="00F76D32"/>
    <w:rsid w:val="00F77751"/>
    <w:rsid w:val="00F81D9B"/>
    <w:rsid w:val="00F82E13"/>
    <w:rsid w:val="00F838E7"/>
    <w:rsid w:val="00F83CBA"/>
    <w:rsid w:val="00F85160"/>
    <w:rsid w:val="00FA20FC"/>
    <w:rsid w:val="00FA365A"/>
    <w:rsid w:val="00FB137B"/>
    <w:rsid w:val="00FB1D3D"/>
    <w:rsid w:val="00FB38AC"/>
    <w:rsid w:val="00FB38DE"/>
    <w:rsid w:val="00FB3E28"/>
    <w:rsid w:val="00FD7BF9"/>
    <w:rsid w:val="00FD7D5F"/>
    <w:rsid w:val="00FE0AE9"/>
    <w:rsid w:val="00FE424F"/>
    <w:rsid w:val="00FE57AA"/>
    <w:rsid w:val="00FE630D"/>
    <w:rsid w:val="00FE7F13"/>
    <w:rsid w:val="00FF0790"/>
    <w:rsid w:val="00FF1850"/>
    <w:rsid w:val="00FF1E75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4136EA"/>
  <w15:docId w15:val="{19A1B1B4-625D-4F9A-B68E-BE2A6F65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010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92B"/>
  </w:style>
  <w:style w:type="paragraph" w:styleId="Footer">
    <w:name w:val="footer"/>
    <w:basedOn w:val="Normal"/>
    <w:link w:val="FooterChar"/>
    <w:uiPriority w:val="99"/>
    <w:unhideWhenUsed/>
    <w:rsid w:val="00253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92B"/>
  </w:style>
  <w:style w:type="character" w:styleId="Hyperlink">
    <w:name w:val="Hyperlink"/>
    <w:basedOn w:val="DefaultParagraphFont"/>
    <w:uiPriority w:val="99"/>
    <w:unhideWhenUsed/>
    <w:rsid w:val="007C6B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4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DE5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96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4A6E"/>
    <w:pPr>
      <w:ind w:firstLineChars="200" w:firstLine="420"/>
    </w:pPr>
  </w:style>
  <w:style w:type="paragraph" w:styleId="Revision">
    <w:name w:val="Revision"/>
    <w:hidden/>
    <w:uiPriority w:val="99"/>
    <w:semiHidden/>
    <w:rsid w:val="001C65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C65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65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65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6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65E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336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tssurvey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遊ゴシック Light"/>
        <a:font script="Hang" typeface="맑은 고딕"/>
        <a:font script="Hans" typeface="等線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遊明朝"/>
        <a:font script="Hang" typeface="맑은 고딕"/>
        <a:font script="Hans" typeface="等線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938FA-5962-4F93-89FB-F1A7910FA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old,Ingrid K</dc:creator>
  <cp:keywords/>
  <dc:description/>
  <cp:lastModifiedBy>Arne Weigold</cp:lastModifiedBy>
  <cp:revision>15</cp:revision>
  <cp:lastPrinted>2023-05-30T19:50:00Z</cp:lastPrinted>
  <dcterms:created xsi:type="dcterms:W3CDTF">2022-02-12T19:10:00Z</dcterms:created>
  <dcterms:modified xsi:type="dcterms:W3CDTF">2023-06-01T01:27:00Z</dcterms:modified>
</cp:coreProperties>
</file>